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47</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147</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7月1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5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４７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3044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31,518.0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443,651.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14,972,50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023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5210175" cy="2457450"/>
            <wp:effectExtent l="4445" t="4445" r="5080"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10-1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68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37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04740" cy="2904490"/>
            <wp:effectExtent l="4445" t="4445" r="571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15</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3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6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鑫沅鑫梅花456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22,969,208.1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57.0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贵鑫财富1号资管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32,826,611.41</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15.2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lang w:val="en-US" w:eastAsia="zh-CN"/>
              </w:rPr>
            </w:pPr>
            <w:r>
              <w:rPr>
                <w:rFonts w:hint="eastAsia" w:ascii="仿宋" w:hAnsi="仿宋" w:eastAsia="仿宋" w:cs="仿宋"/>
                <w:i w:val="0"/>
                <w:color w:val="000000"/>
                <w:kern w:val="0"/>
                <w:sz w:val="21"/>
                <w:szCs w:val="21"/>
                <w:u w:val="none"/>
                <w:lang w:val="en-US" w:eastAsia="zh-CN" w:bidi="ar"/>
              </w:rPr>
              <w:t>3</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华创证券智盈1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31,207,568.17</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4.4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4</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世纪证券聚利5号</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8,614,034.1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000000"/>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3.2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15,617,421.80</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15,617,421.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s="仿宋"/>
                <w:i w:val="0"/>
                <w:color w:val="auto"/>
                <w:kern w:val="0"/>
                <w:sz w:val="21"/>
                <w:szCs w:val="21"/>
                <w:u w:val="none"/>
                <w:lang w:val="en-US" w:eastAsia="zh-CN" w:bidi="ar"/>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5,617,424.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3,726,601.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011,93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853,016.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025,869.0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5,617,421.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011,93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8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87,496.2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98,335.9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096,138.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83,231.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75,056.7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52,584.6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889,513.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47,628.4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49,081.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5,391,002.1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Y0YSVPWtK8l8cLqEC1WTUJbwhA=" w:salt="iHyUbQAJrWCqxAWfqZiEW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AD011B"/>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B024CDF"/>
    <w:rsid w:val="0C1169C9"/>
    <w:rsid w:val="0FB20441"/>
    <w:rsid w:val="109E69E3"/>
    <w:rsid w:val="134F5BC1"/>
    <w:rsid w:val="14A17047"/>
    <w:rsid w:val="14E74041"/>
    <w:rsid w:val="153D2966"/>
    <w:rsid w:val="16C276CC"/>
    <w:rsid w:val="188B46A5"/>
    <w:rsid w:val="18B13E75"/>
    <w:rsid w:val="195F6954"/>
    <w:rsid w:val="1B744D95"/>
    <w:rsid w:val="1C311D75"/>
    <w:rsid w:val="1CB21E1F"/>
    <w:rsid w:val="1E6C25F6"/>
    <w:rsid w:val="214B33FF"/>
    <w:rsid w:val="23D44BC8"/>
    <w:rsid w:val="28137BE9"/>
    <w:rsid w:val="2AA204DB"/>
    <w:rsid w:val="2C320D94"/>
    <w:rsid w:val="2FCD2C4F"/>
    <w:rsid w:val="38721494"/>
    <w:rsid w:val="394F4B22"/>
    <w:rsid w:val="3BE5769D"/>
    <w:rsid w:val="3D305393"/>
    <w:rsid w:val="3EB35496"/>
    <w:rsid w:val="3F524561"/>
    <w:rsid w:val="4218718A"/>
    <w:rsid w:val="46776F3C"/>
    <w:rsid w:val="47B11009"/>
    <w:rsid w:val="482E4B5E"/>
    <w:rsid w:val="4ADF197E"/>
    <w:rsid w:val="4B4C2B3E"/>
    <w:rsid w:val="4B8E329B"/>
    <w:rsid w:val="4C8926F7"/>
    <w:rsid w:val="4D1108E2"/>
    <w:rsid w:val="4EE378EB"/>
    <w:rsid w:val="4F1B5360"/>
    <w:rsid w:val="50330F62"/>
    <w:rsid w:val="50D46540"/>
    <w:rsid w:val="550D61F7"/>
    <w:rsid w:val="55413388"/>
    <w:rsid w:val="56624514"/>
    <w:rsid w:val="57FE5038"/>
    <w:rsid w:val="58DF7C14"/>
    <w:rsid w:val="58FB60E0"/>
    <w:rsid w:val="598E4C5E"/>
    <w:rsid w:val="5E660FCE"/>
    <w:rsid w:val="606E71E9"/>
    <w:rsid w:val="61FB6C11"/>
    <w:rsid w:val="64F431AF"/>
    <w:rsid w:val="673B4350"/>
    <w:rsid w:val="67843E9C"/>
    <w:rsid w:val="67855A67"/>
    <w:rsid w:val="67DF73FA"/>
    <w:rsid w:val="69103C58"/>
    <w:rsid w:val="692A41F0"/>
    <w:rsid w:val="6C7928C7"/>
    <w:rsid w:val="6E9B0AE5"/>
    <w:rsid w:val="6ED43481"/>
    <w:rsid w:val="6FDA1E6E"/>
    <w:rsid w:val="705B15C4"/>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168</c:v>
                </c:pt>
                <c:pt idx="1">
                  <c:v>1.0168</c:v>
                </c:pt>
                <c:pt idx="2">
                  <c:v>1.0168</c:v>
                </c:pt>
                <c:pt idx="3">
                  <c:v>1.0167</c:v>
                </c:pt>
                <c:pt idx="4">
                  <c:v>1.0167</c:v>
                </c:pt>
                <c:pt idx="5">
                  <c:v>1.0167</c:v>
                </c:pt>
                <c:pt idx="6">
                  <c:v>1.0167</c:v>
                </c:pt>
                <c:pt idx="7">
                  <c:v>1.0167</c:v>
                </c:pt>
                <c:pt idx="8">
                  <c:v>1.0167</c:v>
                </c:pt>
                <c:pt idx="9">
                  <c:v>1.0192</c:v>
                </c:pt>
                <c:pt idx="10">
                  <c:v>1.0194</c:v>
                </c:pt>
                <c:pt idx="11">
                  <c:v>1.0197</c:v>
                </c:pt>
                <c:pt idx="12">
                  <c:v>1.02</c:v>
                </c:pt>
                <c:pt idx="13">
                  <c:v>1.02</c:v>
                </c:pt>
                <c:pt idx="14">
                  <c:v>1.02</c:v>
                </c:pt>
                <c:pt idx="15">
                  <c:v>1.02</c:v>
                </c:pt>
                <c:pt idx="16">
                  <c:v>1.0207</c:v>
                </c:pt>
                <c:pt idx="17">
                  <c:v>1.021</c:v>
                </c:pt>
                <c:pt idx="18">
                  <c:v>1.0213</c:v>
                </c:pt>
                <c:pt idx="19">
                  <c:v>1.0209</c:v>
                </c:pt>
                <c:pt idx="20">
                  <c:v>1.021</c:v>
                </c:pt>
                <c:pt idx="21">
                  <c:v>1.021</c:v>
                </c:pt>
                <c:pt idx="22">
                  <c:v>1.021</c:v>
                </c:pt>
                <c:pt idx="23">
                  <c:v>1.0216</c:v>
                </c:pt>
                <c:pt idx="24">
                  <c:v>1.0216</c:v>
                </c:pt>
                <c:pt idx="25">
                  <c:v>1.0217</c:v>
                </c:pt>
                <c:pt idx="26">
                  <c:v>1.022</c:v>
                </c:pt>
                <c:pt idx="27">
                  <c:v>1.0222</c:v>
                </c:pt>
                <c:pt idx="28">
                  <c:v>1.0222</c:v>
                </c:pt>
                <c:pt idx="29">
                  <c:v>1.0221</c:v>
                </c:pt>
                <c:pt idx="30">
                  <c:v>1.0229</c:v>
                </c:pt>
                <c:pt idx="31">
                  <c:v>1.0232</c:v>
                </c:pt>
                <c:pt idx="32">
                  <c:v>1.0233</c:v>
                </c:pt>
                <c:pt idx="33">
                  <c:v>1.0236</c:v>
                </c:pt>
                <c:pt idx="34">
                  <c:v>1.0236</c:v>
                </c:pt>
                <c:pt idx="35">
                  <c:v>1.0236</c:v>
                </c:pt>
                <c:pt idx="36">
                  <c:v>1.0236</c:v>
                </c:pt>
                <c:pt idx="37">
                  <c:v>1.0241</c:v>
                </c:pt>
                <c:pt idx="38">
                  <c:v>1.0242</c:v>
                </c:pt>
                <c:pt idx="39">
                  <c:v>1.0242</c:v>
                </c:pt>
                <c:pt idx="40">
                  <c:v>1.0242</c:v>
                </c:pt>
                <c:pt idx="41">
                  <c:v>1.0241</c:v>
                </c:pt>
                <c:pt idx="42">
                  <c:v>1.0241</c:v>
                </c:pt>
                <c:pt idx="43">
                  <c:v>1.0241</c:v>
                </c:pt>
                <c:pt idx="44">
                  <c:v>1.0237</c:v>
                </c:pt>
                <c:pt idx="45">
                  <c:v>1.0231</c:v>
                </c:pt>
                <c:pt idx="46">
                  <c:v>1.0223</c:v>
                </c:pt>
                <c:pt idx="47">
                  <c:v>1.022</c:v>
                </c:pt>
                <c:pt idx="48">
                  <c:v>1.0218</c:v>
                </c:pt>
                <c:pt idx="49">
                  <c:v>1.0218</c:v>
                </c:pt>
                <c:pt idx="50">
                  <c:v>1.0217</c:v>
                </c:pt>
                <c:pt idx="51">
                  <c:v>1.0214</c:v>
                </c:pt>
                <c:pt idx="52">
                  <c:v>1.0213</c:v>
                </c:pt>
                <c:pt idx="53">
                  <c:v>1.0213</c:v>
                </c:pt>
                <c:pt idx="54">
                  <c:v>1.0215</c:v>
                </c:pt>
                <c:pt idx="55">
                  <c:v>1.0218</c:v>
                </c:pt>
                <c:pt idx="56">
                  <c:v>1.0217</c:v>
                </c:pt>
                <c:pt idx="57">
                  <c:v>1.0217</c:v>
                </c:pt>
                <c:pt idx="58">
                  <c:v>1.022</c:v>
                </c:pt>
                <c:pt idx="59">
                  <c:v>1.0214</c:v>
                </c:pt>
                <c:pt idx="60">
                  <c:v>1.0212</c:v>
                </c:pt>
                <c:pt idx="61">
                  <c:v>1.0209</c:v>
                </c:pt>
                <c:pt idx="62">
                  <c:v>1.0209</c:v>
                </c:pt>
                <c:pt idx="63">
                  <c:v>1.0209</c:v>
                </c:pt>
                <c:pt idx="64">
                  <c:v>1.0209</c:v>
                </c:pt>
                <c:pt idx="65">
                  <c:v>1.0212</c:v>
                </c:pt>
                <c:pt idx="66">
                  <c:v>1.0208</c:v>
                </c:pt>
                <c:pt idx="67">
                  <c:v>1.0205</c:v>
                </c:pt>
                <c:pt idx="68">
                  <c:v>1.0203</c:v>
                </c:pt>
                <c:pt idx="69">
                  <c:v>1.0202</c:v>
                </c:pt>
                <c:pt idx="70">
                  <c:v>1.0201</c:v>
                </c:pt>
                <c:pt idx="71">
                  <c:v>1.0201</c:v>
                </c:pt>
                <c:pt idx="72">
                  <c:v>1.0203</c:v>
                </c:pt>
                <c:pt idx="73">
                  <c:v>1.0186</c:v>
                </c:pt>
                <c:pt idx="74">
                  <c:v>1.0184</c:v>
                </c:pt>
                <c:pt idx="75">
                  <c:v>1.0189</c:v>
                </c:pt>
                <c:pt idx="76">
                  <c:v>1.0187</c:v>
                </c:pt>
                <c:pt idx="77">
                  <c:v>1.0187</c:v>
                </c:pt>
                <c:pt idx="78">
                  <c:v>1.0187</c:v>
                </c:pt>
                <c:pt idx="79">
                  <c:v>1.0192</c:v>
                </c:pt>
                <c:pt idx="80">
                  <c:v>1.0194</c:v>
                </c:pt>
                <c:pt idx="81">
                  <c:v>1.0195</c:v>
                </c:pt>
                <c:pt idx="82">
                  <c:v>1.0198</c:v>
                </c:pt>
                <c:pt idx="83">
                  <c:v>1.0203</c:v>
                </c:pt>
                <c:pt idx="84">
                  <c:v>1.0203</c:v>
                </c:pt>
                <c:pt idx="85">
                  <c:v>1.0203</c:v>
                </c:pt>
                <c:pt idx="86">
                  <c:v>1.0225</c:v>
                </c:pt>
                <c:pt idx="87">
                  <c:v>1.0225</c:v>
                </c:pt>
                <c:pt idx="88">
                  <c:v>1.0227</c:v>
                </c:pt>
                <c:pt idx="89">
                  <c:v>1.023</c:v>
                </c:pt>
                <c:pt idx="90">
                  <c:v>1.0235</c:v>
                </c:pt>
                <c:pt idx="91">
                  <c:v>1.023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9.83477576711467e-5</c:v>
                </c:pt>
                <c:pt idx="4">
                  <c:v>-9.83477576711467e-5</c:v>
                </c:pt>
                <c:pt idx="5">
                  <c:v>-9.83477576711467e-5</c:v>
                </c:pt>
                <c:pt idx="6">
                  <c:v>-9.83477576711467e-5</c:v>
                </c:pt>
                <c:pt idx="7">
                  <c:v>-9.83477576711467e-5</c:v>
                </c:pt>
                <c:pt idx="8">
                  <c:v>-9.83477576711467e-5</c:v>
                </c:pt>
                <c:pt idx="9">
                  <c:v>0.00236034618410708</c:v>
                </c:pt>
                <c:pt idx="10">
                  <c:v>0.00255704169944937</c:v>
                </c:pt>
                <c:pt idx="11">
                  <c:v>0.0028520849724627</c:v>
                </c:pt>
                <c:pt idx="12">
                  <c:v>0.00314712824547603</c:v>
                </c:pt>
                <c:pt idx="13">
                  <c:v>0.00314712824547603</c:v>
                </c:pt>
                <c:pt idx="14">
                  <c:v>0.00314712824547603</c:v>
                </c:pt>
                <c:pt idx="15">
                  <c:v>0.00314712824547603</c:v>
                </c:pt>
                <c:pt idx="16">
                  <c:v>0.00383556254917394</c:v>
                </c:pt>
                <c:pt idx="17">
                  <c:v>0.00413060582218727</c:v>
                </c:pt>
                <c:pt idx="18">
                  <c:v>0.00442564909520082</c:v>
                </c:pt>
                <c:pt idx="19">
                  <c:v>0.00403225806451601</c:v>
                </c:pt>
                <c:pt idx="20">
                  <c:v>0.00413060582218727</c:v>
                </c:pt>
                <c:pt idx="21">
                  <c:v>0.00413060582218727</c:v>
                </c:pt>
                <c:pt idx="22">
                  <c:v>0.00413060582218727</c:v>
                </c:pt>
                <c:pt idx="23">
                  <c:v>0.00472069236821415</c:v>
                </c:pt>
                <c:pt idx="24">
                  <c:v>0.00472069236821415</c:v>
                </c:pt>
                <c:pt idx="25">
                  <c:v>0.00481904012588519</c:v>
                </c:pt>
                <c:pt idx="26">
                  <c:v>0.00511408339889852</c:v>
                </c:pt>
                <c:pt idx="27">
                  <c:v>0.00531077891424081</c:v>
                </c:pt>
                <c:pt idx="28">
                  <c:v>0.00531077891424081</c:v>
                </c:pt>
                <c:pt idx="29">
                  <c:v>0.00521243115656977</c:v>
                </c:pt>
                <c:pt idx="30">
                  <c:v>0.00599921321793873</c:v>
                </c:pt>
                <c:pt idx="31">
                  <c:v>0.00629425649095228</c:v>
                </c:pt>
                <c:pt idx="32">
                  <c:v>0.00639260424862331</c:v>
                </c:pt>
                <c:pt idx="33">
                  <c:v>0.00668764752163664</c:v>
                </c:pt>
                <c:pt idx="34">
                  <c:v>0.00668764752163664</c:v>
                </c:pt>
                <c:pt idx="35">
                  <c:v>0.00668764752163664</c:v>
                </c:pt>
                <c:pt idx="36">
                  <c:v>0.00668764752163664</c:v>
                </c:pt>
                <c:pt idx="37">
                  <c:v>0.00717938630999226</c:v>
                </c:pt>
                <c:pt idx="38">
                  <c:v>0.0072777340676633</c:v>
                </c:pt>
                <c:pt idx="39">
                  <c:v>0.0072777340676633</c:v>
                </c:pt>
                <c:pt idx="40">
                  <c:v>0.0072777340676633</c:v>
                </c:pt>
                <c:pt idx="41">
                  <c:v>0.00717938630999226</c:v>
                </c:pt>
                <c:pt idx="42">
                  <c:v>0.00717938630999226</c:v>
                </c:pt>
                <c:pt idx="43">
                  <c:v>0.00717938630999226</c:v>
                </c:pt>
                <c:pt idx="44">
                  <c:v>0.00678599527930768</c:v>
                </c:pt>
                <c:pt idx="45">
                  <c:v>0.0061959087332808</c:v>
                </c:pt>
                <c:pt idx="46">
                  <c:v>0.00540912667191185</c:v>
                </c:pt>
                <c:pt idx="47">
                  <c:v>0.00511408339889852</c:v>
                </c:pt>
                <c:pt idx="48">
                  <c:v>0.00491738788355645</c:v>
                </c:pt>
                <c:pt idx="49">
                  <c:v>0.00491738788355645</c:v>
                </c:pt>
                <c:pt idx="50">
                  <c:v>0.00481904012588519</c:v>
                </c:pt>
                <c:pt idx="51">
                  <c:v>0.00452399685287186</c:v>
                </c:pt>
                <c:pt idx="52">
                  <c:v>0.00442564909520082</c:v>
                </c:pt>
                <c:pt idx="53">
                  <c:v>0.00442564909520082</c:v>
                </c:pt>
                <c:pt idx="54">
                  <c:v>0.00462234461054312</c:v>
                </c:pt>
                <c:pt idx="55">
                  <c:v>0.00491738788355645</c:v>
                </c:pt>
                <c:pt idx="56">
                  <c:v>0.00481904012588519</c:v>
                </c:pt>
                <c:pt idx="57">
                  <c:v>0.00481904012588519</c:v>
                </c:pt>
                <c:pt idx="58">
                  <c:v>0.00511408339889852</c:v>
                </c:pt>
                <c:pt idx="59">
                  <c:v>0.00452399685287186</c:v>
                </c:pt>
                <c:pt idx="60">
                  <c:v>0.00432730133752979</c:v>
                </c:pt>
                <c:pt idx="61">
                  <c:v>0.00403225806451601</c:v>
                </c:pt>
                <c:pt idx="62">
                  <c:v>0.00403225806451601</c:v>
                </c:pt>
                <c:pt idx="63">
                  <c:v>0.00403225806451601</c:v>
                </c:pt>
                <c:pt idx="64">
                  <c:v>0.00403225806451601</c:v>
                </c:pt>
                <c:pt idx="65">
                  <c:v>0.00432730133752979</c:v>
                </c:pt>
                <c:pt idx="66">
                  <c:v>0.00393391030684498</c:v>
                </c:pt>
                <c:pt idx="67">
                  <c:v>0.00363886703383165</c:v>
                </c:pt>
                <c:pt idx="68">
                  <c:v>0.00344217151848936</c:v>
                </c:pt>
                <c:pt idx="69">
                  <c:v>0.00334382376081832</c:v>
                </c:pt>
                <c:pt idx="70">
                  <c:v>0.00324547600314729</c:v>
                </c:pt>
                <c:pt idx="71">
                  <c:v>0.00324547600314729</c:v>
                </c:pt>
                <c:pt idx="72">
                  <c:v>0.00344217151848936</c:v>
                </c:pt>
                <c:pt idx="73">
                  <c:v>0.0017702596380802</c:v>
                </c:pt>
                <c:pt idx="74">
                  <c:v>0.00157356412273812</c:v>
                </c:pt>
                <c:pt idx="75">
                  <c:v>0.00206530291109353</c:v>
                </c:pt>
                <c:pt idx="76">
                  <c:v>0.00186860739575145</c:v>
                </c:pt>
                <c:pt idx="77">
                  <c:v>0.00186860739575145</c:v>
                </c:pt>
                <c:pt idx="78">
                  <c:v>0.00186860739575145</c:v>
                </c:pt>
                <c:pt idx="79">
                  <c:v>0.00236034618410708</c:v>
                </c:pt>
                <c:pt idx="80">
                  <c:v>0.00255704169944937</c:v>
                </c:pt>
                <c:pt idx="81">
                  <c:v>0.00265538945712063</c:v>
                </c:pt>
                <c:pt idx="82">
                  <c:v>0.00295043273013396</c:v>
                </c:pt>
                <c:pt idx="83">
                  <c:v>0.00344217151848936</c:v>
                </c:pt>
                <c:pt idx="84">
                  <c:v>0.00344217151848936</c:v>
                </c:pt>
                <c:pt idx="85">
                  <c:v>0.00344217151848936</c:v>
                </c:pt>
                <c:pt idx="86">
                  <c:v>0.00560582218725414</c:v>
                </c:pt>
                <c:pt idx="87">
                  <c:v>0.00560582218725414</c:v>
                </c:pt>
                <c:pt idx="88">
                  <c:v>0.00580251770259643</c:v>
                </c:pt>
                <c:pt idx="89">
                  <c:v>0.00609756097560976</c:v>
                </c:pt>
                <c:pt idx="90">
                  <c:v>0.00658929976396561</c:v>
                </c:pt>
                <c:pt idx="91">
                  <c:v>0.0067859952793076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04: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